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59F316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857FC">
        <w:rPr>
          <w:rFonts w:eastAsia="Times New Roman" w:cstheme="minorHAnsi"/>
          <w:b/>
        </w:rPr>
        <w:t>69488</w:t>
      </w:r>
    </w:p>
    <w:p w14:paraId="2F6924E5" w14:textId="6125469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857FC">
        <w:rPr>
          <w:rFonts w:eastAsia="Times New Roman" w:cstheme="minorHAnsi"/>
          <w:b/>
        </w:rPr>
        <w:t>Poornima G</w:t>
      </w:r>
    </w:p>
    <w:p w14:paraId="6FB9233B" w14:textId="35B86B7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65F9" w:rsidRPr="00510DCD">
          <w:rPr>
            <w:rStyle w:val="Hyperlink"/>
            <w:rFonts w:eastAsia="Times New Roman" w:cstheme="minorHAnsi"/>
            <w:b/>
          </w:rPr>
          <w:t>https://review.jove.com/account/file-uploader?src=21193888</w:t>
        </w:r>
      </w:hyperlink>
      <w:r w:rsidR="00F765F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ED3F3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857FC" w:rsidRPr="009857FC">
        <w:rPr>
          <w:rStyle w:val="ArticleTitle"/>
          <w:rFonts w:cstheme="minorHAnsi"/>
        </w:rPr>
        <w:t>Laparoscopic Anatomic S7+S8d Resection Preserving Inferior Right Hepatic Vein and S6 with Right Hepatic Vein Transec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BCF851" w14:textId="77777777" w:rsidR="009857FC" w:rsidRPr="009857FC" w:rsidRDefault="009857FC" w:rsidP="009857FC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28F0BAD" w14:textId="77777777" w:rsidR="009857FC" w:rsidRPr="009857FC" w:rsidRDefault="009857FC" w:rsidP="009857FC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9857FC">
        <w:rPr>
          <w:rFonts w:eastAsia="Times New Roman" w:cstheme="minorHAnsi"/>
          <w:b/>
          <w:bCs/>
          <w:sz w:val="28"/>
          <w:szCs w:val="28"/>
        </w:rPr>
        <w:t>AUTHORS AND AFFILIATIONS:</w:t>
      </w:r>
    </w:p>
    <w:p w14:paraId="64BFB3ED" w14:textId="77777777" w:rsidR="009857FC" w:rsidRPr="009857FC" w:rsidRDefault="009857FC" w:rsidP="009857FC">
      <w:pPr>
        <w:outlineLvl w:val="0"/>
        <w:rPr>
          <w:rFonts w:eastAsia="Times New Roman" w:cstheme="minorHAnsi"/>
          <w:b/>
          <w:sz w:val="28"/>
          <w:szCs w:val="28"/>
        </w:rPr>
      </w:pPr>
      <w:r w:rsidRPr="009857FC">
        <w:rPr>
          <w:rFonts w:eastAsia="Times New Roman" w:cstheme="minorHAnsi"/>
          <w:b/>
          <w:sz w:val="28"/>
          <w:szCs w:val="28"/>
        </w:rPr>
        <w:t>Wanli Wang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9857FC">
        <w:rPr>
          <w:rFonts w:eastAsia="Times New Roman" w:cstheme="minorHAnsi"/>
          <w:b/>
          <w:sz w:val="28"/>
          <w:szCs w:val="28"/>
        </w:rPr>
        <w:t>, Yinchuang Xiang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9857FC">
        <w:rPr>
          <w:rFonts w:eastAsia="Times New Roman" w:cstheme="minorHAnsi"/>
          <w:b/>
          <w:sz w:val="28"/>
          <w:szCs w:val="28"/>
        </w:rPr>
        <w:t>, Bin Guo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857FC">
        <w:rPr>
          <w:rFonts w:eastAsia="Times New Roman" w:cstheme="minorHAnsi"/>
          <w:b/>
          <w:sz w:val="28"/>
          <w:szCs w:val="28"/>
        </w:rPr>
        <w:t>, Kai He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857FC">
        <w:rPr>
          <w:rFonts w:eastAsia="Times New Roman" w:cstheme="minorHAnsi"/>
          <w:b/>
          <w:sz w:val="28"/>
          <w:szCs w:val="28"/>
        </w:rPr>
        <w:t>, Hansheng Huang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857FC">
        <w:rPr>
          <w:rFonts w:eastAsia="Times New Roman" w:cstheme="minorHAnsi"/>
          <w:b/>
          <w:sz w:val="28"/>
          <w:szCs w:val="28"/>
        </w:rPr>
        <w:t>, Yu Cao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857FC">
        <w:rPr>
          <w:rFonts w:eastAsia="Times New Roman" w:cstheme="minorHAnsi"/>
          <w:b/>
          <w:sz w:val="28"/>
          <w:szCs w:val="28"/>
        </w:rPr>
        <w:t>, Liangjie Wang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857FC">
        <w:rPr>
          <w:rFonts w:eastAsia="Times New Roman" w:cstheme="minorHAnsi"/>
          <w:b/>
          <w:sz w:val="28"/>
          <w:szCs w:val="28"/>
        </w:rPr>
        <w:t>, Zhiyong Zhang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857FC">
        <w:rPr>
          <w:rFonts w:eastAsia="Times New Roman" w:cstheme="minorHAnsi"/>
          <w:b/>
          <w:sz w:val="28"/>
          <w:szCs w:val="28"/>
        </w:rPr>
        <w:t>, Youjun Luo</w:t>
      </w:r>
      <w:r w:rsidRPr="009857FC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9668143" w14:textId="77777777" w:rsidR="009857FC" w:rsidRPr="009857FC" w:rsidRDefault="009857FC" w:rsidP="009857F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C79ABF9" w14:textId="23CE001D" w:rsidR="009857FC" w:rsidRPr="009857FC" w:rsidRDefault="009857FC" w:rsidP="009857FC">
      <w:pPr>
        <w:outlineLvl w:val="0"/>
        <w:rPr>
          <w:rFonts w:eastAsia="Times New Roman" w:cstheme="minorHAnsi"/>
          <w:bCs/>
          <w:sz w:val="28"/>
          <w:szCs w:val="28"/>
        </w:rPr>
      </w:pPr>
      <w:r w:rsidRPr="009857F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857FC">
        <w:rPr>
          <w:rFonts w:eastAsia="Times New Roman" w:cstheme="minorHAnsi"/>
          <w:bCs/>
          <w:sz w:val="28"/>
          <w:szCs w:val="28"/>
        </w:rPr>
        <w:t>Department of Hepatobiliary, Pancreatic, Splenic, and Vascular Surgery, Bazhong Central Hospital</w:t>
      </w:r>
    </w:p>
    <w:p w14:paraId="42C757FB" w14:textId="30E72304" w:rsidR="009857FC" w:rsidRPr="009857FC" w:rsidRDefault="009857FC" w:rsidP="009857FC">
      <w:pPr>
        <w:outlineLvl w:val="0"/>
        <w:rPr>
          <w:rFonts w:eastAsia="Times New Roman" w:cstheme="minorHAnsi"/>
          <w:bCs/>
          <w:sz w:val="28"/>
          <w:szCs w:val="28"/>
        </w:rPr>
      </w:pPr>
      <w:r w:rsidRPr="009857F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857FC">
        <w:rPr>
          <w:rFonts w:eastAsia="Times New Roman" w:cstheme="minorHAnsi"/>
          <w:bCs/>
          <w:sz w:val="28"/>
          <w:szCs w:val="28"/>
        </w:rPr>
        <w:t>Hepatobiliary Surgery Department, The Affiliated Hospital of Southwest Medical University</w:t>
      </w:r>
    </w:p>
    <w:p w14:paraId="748720EE" w14:textId="77777777" w:rsidR="009857FC" w:rsidRPr="009857FC" w:rsidRDefault="009857FC" w:rsidP="009857FC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F07481D" w14:textId="77777777" w:rsidR="009857FC" w:rsidRPr="009857FC" w:rsidRDefault="009857FC" w:rsidP="009857FC">
      <w:pPr>
        <w:outlineLvl w:val="0"/>
        <w:rPr>
          <w:rFonts w:eastAsia="Times New Roman" w:cstheme="minorHAnsi"/>
          <w:bCs/>
          <w:sz w:val="28"/>
          <w:szCs w:val="28"/>
        </w:rPr>
      </w:pPr>
      <w:r w:rsidRPr="009857FC"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9857FC"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33CD999C" w14:textId="77777777" w:rsidR="00D6314B" w:rsidRPr="009857FC" w:rsidRDefault="00D6314B" w:rsidP="00EC3C4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193061" w14:textId="77777777" w:rsidR="009857FC" w:rsidRDefault="009857FC" w:rsidP="009857FC">
      <w:pPr>
        <w:outlineLvl w:val="0"/>
        <w:rPr>
          <w:rFonts w:eastAsia="Times New Roman" w:cstheme="minorHAnsi"/>
        </w:rPr>
      </w:pPr>
      <w:bookmarkStart w:id="0" w:name="_Hlk25233958"/>
      <w:r w:rsidRPr="009857FC">
        <w:rPr>
          <w:rFonts w:eastAsia="Times New Roman" w:cstheme="minorHAnsi"/>
        </w:rPr>
        <w:t>Youjun Luo</w:t>
      </w:r>
      <w:r w:rsidRPr="009857FC">
        <w:rPr>
          <w:rFonts w:eastAsia="Times New Roman" w:cstheme="minorHAnsi"/>
        </w:rPr>
        <w:tab/>
      </w:r>
      <w:r w:rsidRPr="009857FC">
        <w:rPr>
          <w:rFonts w:eastAsia="Times New Roman" w:cstheme="minorHAnsi"/>
        </w:rPr>
        <w:tab/>
      </w:r>
      <w:r w:rsidRPr="009857FC">
        <w:rPr>
          <w:rFonts w:eastAsia="Times New Roman" w:cstheme="minorHAnsi"/>
        </w:rPr>
        <w:tab/>
      </w:r>
      <w:r w:rsidRPr="009857FC">
        <w:rPr>
          <w:rFonts w:eastAsia="Times New Roman" w:cstheme="minorHAnsi"/>
        </w:rPr>
        <w:tab/>
        <w:t>1904179200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8DF537C" w14:textId="2A351A66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Wanli Wang 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wanli-wang0728@foxmail.com</w:t>
      </w:r>
    </w:p>
    <w:p w14:paraId="1A9276B8" w14:textId="52427233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>Yinchuang Xiang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939521262@qq.com</w:t>
      </w:r>
    </w:p>
    <w:p w14:paraId="7FE12CEF" w14:textId="5A2402BD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>Bin Guo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guobing620@foxmail.com</w:t>
      </w:r>
    </w:p>
    <w:p w14:paraId="7C85C096" w14:textId="328A024C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>Kai He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050161797@qq.com</w:t>
      </w:r>
    </w:p>
    <w:p w14:paraId="323A2CC2" w14:textId="7386FE30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Hansheng Huang 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994268627@qq.com</w:t>
      </w:r>
    </w:p>
    <w:p w14:paraId="7CD3E876" w14:textId="1CD27CD0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Yu Cao 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2419470755@qq.com</w:t>
      </w:r>
    </w:p>
    <w:p w14:paraId="6889FCD6" w14:textId="520AF753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lastRenderedPageBreak/>
        <w:t>Liangjie Wang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382192472@qq.com</w:t>
      </w:r>
    </w:p>
    <w:p w14:paraId="10B59542" w14:textId="09BF1B19" w:rsidR="009857FC" w:rsidRPr="009857FC" w:rsidRDefault="009857FC" w:rsidP="009857FC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>Zhiyong Zhang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3908299918@139.com</w:t>
      </w:r>
    </w:p>
    <w:p w14:paraId="12916965" w14:textId="535EB537" w:rsidR="003B5E26" w:rsidRPr="00B07A3B" w:rsidRDefault="009857FC" w:rsidP="009857FC">
      <w:pPr>
        <w:outlineLvl w:val="0"/>
        <w:rPr>
          <w:rFonts w:cstheme="minorHAnsi"/>
          <w:b/>
          <w:sz w:val="22"/>
          <w:szCs w:val="22"/>
        </w:rPr>
      </w:pP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>Youjun Luo</w:t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 w:rsidRPr="009857FC"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904179200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>Interviewees self-record interview statements. JoVE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JoVE’s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4E34560" w14:textId="77777777" w:rsidR="009857FC" w:rsidRDefault="009857FC" w:rsidP="000A7C4F">
      <w:pPr>
        <w:rPr>
          <w:rFonts w:ascii="Calibri" w:hAnsi="Calibri" w:cs="Calibri"/>
          <w:color w:val="000000"/>
        </w:rPr>
      </w:pPr>
    </w:p>
    <w:p w14:paraId="5FC7E5A1" w14:textId="71BB2E11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609C7A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857FC">
        <w:rPr>
          <w:rFonts w:cstheme="minorHAnsi"/>
          <w:bCs/>
          <w:sz w:val="22"/>
          <w:szCs w:val="22"/>
        </w:rPr>
        <w:t>12</w:t>
      </w:r>
    </w:p>
    <w:p w14:paraId="5AAC9C6C" w14:textId="13D1C69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857FC">
        <w:rPr>
          <w:rFonts w:cstheme="minorHAnsi"/>
          <w:bCs/>
          <w:sz w:val="22"/>
          <w:szCs w:val="22"/>
        </w:rPr>
        <w:t xml:space="preserve">21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4090BB9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ECEB08E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D56EEA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89D15D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148D214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9D2DBE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F607548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CB89289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B0B5E1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681E3DC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0314226" w:rsidR="00D75084" w:rsidRPr="002A6FCF" w:rsidRDefault="00160413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6525157C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07949043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857FC" w:rsidRPr="009857FC">
        <w:rPr>
          <w:rFonts w:eastAsia="Times New Roman" w:cstheme="minorHAnsi"/>
        </w:rPr>
        <w:t xml:space="preserve">Institutional Review Board </w:t>
      </w:r>
      <w:r w:rsidR="009857FC">
        <w:rPr>
          <w:rFonts w:eastAsia="Times New Roman" w:cstheme="minorHAnsi"/>
        </w:rPr>
        <w:t>at the</w:t>
      </w:r>
      <w:r w:rsidR="009857FC" w:rsidRPr="009857FC">
        <w:rPr>
          <w:rFonts w:eastAsia="Times New Roman" w:cstheme="minorHAnsi"/>
        </w:rPr>
        <w:t xml:space="preserve"> Bazhong Central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A5F11E4" w:rsidR="00CE10F2" w:rsidRDefault="00F765F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765F9">
        <w:rPr>
          <w:rFonts w:cstheme="minorHAnsi"/>
          <w:b/>
          <w:bCs/>
        </w:rPr>
        <w:t>Laparoscopic S7+S8d Rese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3EFDD9C" w14:textId="2A1921B5" w:rsidR="00875088" w:rsidRDefault="00875088" w:rsidP="00875088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d</w:t>
      </w:r>
      <w:r w:rsidRPr="002E5309">
        <w:t xml:space="preserve">ivide the round and falciform ligaments following abdominal access using a monopolar energy device </w:t>
      </w:r>
      <w:r w:rsidRPr="002E5309">
        <w:rPr>
          <w:b/>
          <w:bCs/>
        </w:rPr>
        <w:t>[1]</w:t>
      </w:r>
      <w:r w:rsidRPr="002E5309">
        <w:t>.</w:t>
      </w:r>
    </w:p>
    <w:p w14:paraId="54159DF6" w14:textId="27FB03BB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 03:42</w:t>
      </w:r>
      <w:r w:rsidR="00F60C5A">
        <w:t xml:space="preserve">-03:49 and </w:t>
      </w:r>
      <w:r w:rsidR="00875088" w:rsidRPr="002E5309">
        <w:t>04:</w:t>
      </w:r>
      <w:r w:rsidR="00F60C5A">
        <w:t>38-04:4</w:t>
      </w:r>
      <w:r w:rsidR="00875088" w:rsidRPr="002E5309">
        <w:t>3</w:t>
      </w:r>
    </w:p>
    <w:p w14:paraId="1846EB31" w14:textId="77777777" w:rsidR="00F60C5A" w:rsidRPr="002E5309" w:rsidRDefault="00F60C5A" w:rsidP="00F60C5A">
      <w:pPr>
        <w:pStyle w:val="ShotDescription"/>
        <w:ind w:firstLine="0"/>
      </w:pPr>
    </w:p>
    <w:p w14:paraId="5C59BC9C" w14:textId="77777777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Dissect the second hilum to expose the caval fossa, achieving full visualization of the right hepatic vein </w:t>
      </w:r>
      <w:r w:rsidRPr="002E5309">
        <w:rPr>
          <w:b/>
          <w:bCs/>
        </w:rPr>
        <w:t>[1]</w:t>
      </w:r>
      <w:r w:rsidRPr="002E5309">
        <w:t xml:space="preserve">. Employ a 14-French catheter at the first hepatic hilum to pre-position the Pringle maneuver tourniquet </w:t>
      </w:r>
      <w:r w:rsidRPr="002E5309">
        <w:rPr>
          <w:b/>
          <w:bCs/>
        </w:rPr>
        <w:t>[2]</w:t>
      </w:r>
      <w:r w:rsidRPr="002E5309">
        <w:t>.</w:t>
      </w:r>
    </w:p>
    <w:p w14:paraId="79A58921" w14:textId="7BC602F8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2 02:</w:t>
      </w:r>
      <w:r w:rsidR="00F60C5A">
        <w:t>5</w:t>
      </w:r>
      <w:r w:rsidR="00875088" w:rsidRPr="002E5309">
        <w:t>0–03:05</w:t>
      </w:r>
    </w:p>
    <w:p w14:paraId="5E8ABCBC" w14:textId="4B22E1E9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3 01:20–01:35</w:t>
      </w:r>
    </w:p>
    <w:p w14:paraId="295C77EC" w14:textId="77777777" w:rsidR="00F60C5A" w:rsidRPr="002E5309" w:rsidRDefault="00F60C5A" w:rsidP="00F60C5A">
      <w:pPr>
        <w:pStyle w:val="ShotDescription"/>
        <w:ind w:firstLine="0"/>
      </w:pPr>
    </w:p>
    <w:p w14:paraId="0B775AFB" w14:textId="77777777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Divide the right triangular ligament and fully mobilize the right liver from its dorsal inferior aspect to expose the inferior vena cava by carefully separating the areolar tissue </w:t>
      </w:r>
      <w:r w:rsidRPr="002E5309">
        <w:rPr>
          <w:b/>
          <w:bCs/>
        </w:rPr>
        <w:t>[1]</w:t>
      </w:r>
      <w:r w:rsidRPr="002E5309">
        <w:t>.</w:t>
      </w:r>
    </w:p>
    <w:p w14:paraId="7CEA0B1F" w14:textId="2F4DCC84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3 02:</w:t>
      </w:r>
      <w:r w:rsidR="00F60C5A">
        <w:t>2</w:t>
      </w:r>
      <w:r w:rsidR="00875088" w:rsidRPr="002E5309">
        <w:t>9–02:37, 04:</w:t>
      </w:r>
      <w:r w:rsidR="00F60C5A">
        <w:t>45</w:t>
      </w:r>
      <w:r w:rsidR="00875088" w:rsidRPr="002E5309">
        <w:t>–04:5</w:t>
      </w:r>
      <w:r w:rsidR="00F60C5A">
        <w:t>5</w:t>
      </w:r>
    </w:p>
    <w:p w14:paraId="2E606D69" w14:textId="77777777" w:rsidR="00F60C5A" w:rsidRPr="002E5309" w:rsidRDefault="00F60C5A" w:rsidP="00F60C5A">
      <w:pPr>
        <w:pStyle w:val="ShotDescription"/>
        <w:ind w:firstLine="0"/>
      </w:pPr>
    </w:p>
    <w:p w14:paraId="39B9B074" w14:textId="47539642" w:rsidR="00875088" w:rsidRDefault="00F60C5A" w:rsidP="00875088">
      <w:pPr>
        <w:pStyle w:val="Narration"/>
        <w:numPr>
          <w:ilvl w:val="1"/>
          <w:numId w:val="3"/>
        </w:numPr>
      </w:pPr>
      <w:r>
        <w:t>Now, d</w:t>
      </w:r>
      <w:r w:rsidR="00875088" w:rsidRPr="002E5309">
        <w:t xml:space="preserve">issect the dorsal superior border of the right liver toward the right hepatic vein </w:t>
      </w:r>
      <w:r w:rsidR="00875088" w:rsidRPr="002E5309">
        <w:rPr>
          <w:b/>
          <w:bCs/>
        </w:rPr>
        <w:t>[1]</w:t>
      </w:r>
      <w:r w:rsidR="00875088" w:rsidRPr="002E5309">
        <w:t xml:space="preserve">. Divide the Makuuchi ligament, permitting circumferential exposure of the right hepatic vein, which is then encircled with a silk ligature </w:t>
      </w:r>
      <w:r w:rsidR="00875088" w:rsidRPr="002E5309">
        <w:rPr>
          <w:b/>
          <w:bCs/>
        </w:rPr>
        <w:t>[2]</w:t>
      </w:r>
      <w:r w:rsidR="00875088" w:rsidRPr="002E5309">
        <w:t>.</w:t>
      </w:r>
    </w:p>
    <w:p w14:paraId="23B3264A" w14:textId="118C553D" w:rsidR="00875088" w:rsidRDefault="00F765F9" w:rsidP="00875088">
      <w:pPr>
        <w:pStyle w:val="ShotDescription"/>
        <w:numPr>
          <w:ilvl w:val="2"/>
          <w:numId w:val="3"/>
        </w:numPr>
      </w:pPr>
      <w:r>
        <w:lastRenderedPageBreak/>
        <w:t xml:space="preserve">LAB MEDIA:  </w:t>
      </w:r>
      <w:r w:rsidR="00875088" w:rsidRPr="002E5309">
        <w:t xml:space="preserve"> 69488-4 02:00–02:10</w:t>
      </w:r>
    </w:p>
    <w:p w14:paraId="2AD097B0" w14:textId="7C361F29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5 01:45–01:55, 69488-6 0</w:t>
      </w:r>
      <w:r w:rsidR="00F60C5A">
        <w:t>3</w:t>
      </w:r>
      <w:r w:rsidR="00875088" w:rsidRPr="002E5309">
        <w:t>:</w:t>
      </w:r>
      <w:r w:rsidR="00F60C5A">
        <w:t>10</w:t>
      </w:r>
      <w:r w:rsidR="00875088" w:rsidRPr="002E5309">
        <w:t>–03:20</w:t>
      </w:r>
    </w:p>
    <w:p w14:paraId="6A088E1E" w14:textId="77777777" w:rsidR="00F60C5A" w:rsidRPr="002E5309" w:rsidRDefault="00F60C5A" w:rsidP="00F60C5A">
      <w:pPr>
        <w:pStyle w:val="ShotDescription"/>
        <w:ind w:firstLine="0"/>
      </w:pPr>
    </w:p>
    <w:p w14:paraId="1F57F443" w14:textId="77777777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With a temporary Pringle occlusion, bluntly dissect the Glissonean pedicle to the dorsal S7 subsegment along the avascular plane of Laennec's capsule and encircle it with silk </w:t>
      </w:r>
      <w:r w:rsidRPr="002E5309">
        <w:rPr>
          <w:b/>
          <w:bCs/>
        </w:rPr>
        <w:t>[1]</w:t>
      </w:r>
      <w:r w:rsidRPr="002E5309">
        <w:t>.</w:t>
      </w:r>
    </w:p>
    <w:p w14:paraId="0C426019" w14:textId="641B21E1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7 03:</w:t>
      </w:r>
      <w:r w:rsidR="00F60C5A">
        <w:t>38</w:t>
      </w:r>
      <w:r w:rsidR="00875088" w:rsidRPr="002E5309">
        <w:t>–03:43, 04:</w:t>
      </w:r>
      <w:r w:rsidR="00F60C5A">
        <w:t>22</w:t>
      </w:r>
      <w:r w:rsidR="00875088" w:rsidRPr="002E5309">
        <w:t>–04:31</w:t>
      </w:r>
    </w:p>
    <w:p w14:paraId="352C0756" w14:textId="77777777" w:rsidR="00F60C5A" w:rsidRPr="002E5309" w:rsidRDefault="00F60C5A" w:rsidP="00F60C5A">
      <w:pPr>
        <w:pStyle w:val="ShotDescription"/>
        <w:ind w:firstLine="0"/>
      </w:pPr>
    </w:p>
    <w:p w14:paraId="696D4392" w14:textId="77777777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After releasing the Pringle clamp, apply a non-crushing vascular clamp to the Glissonean pedicle of dorsal S7 </w:t>
      </w:r>
      <w:r w:rsidRPr="002E5309">
        <w:rPr>
          <w:b/>
          <w:bCs/>
        </w:rPr>
        <w:t>[1]</w:t>
      </w:r>
      <w:r w:rsidRPr="002E5309">
        <w:t xml:space="preserve">. Observe and mark clear ischemic demarcation of the dorsal S7 territory with electrocautery </w:t>
      </w:r>
      <w:r w:rsidRPr="002E5309">
        <w:rPr>
          <w:b/>
          <w:bCs/>
        </w:rPr>
        <w:t>[2]</w:t>
      </w:r>
      <w:r w:rsidRPr="002E5309">
        <w:t>.</w:t>
      </w:r>
    </w:p>
    <w:p w14:paraId="1FC6237D" w14:textId="283447CA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7 05:13–05:27</w:t>
      </w:r>
    </w:p>
    <w:p w14:paraId="0F4C3806" w14:textId="7D781BEF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7 07:02–07:26</w:t>
      </w:r>
    </w:p>
    <w:p w14:paraId="3EF7C204" w14:textId="77777777" w:rsidR="00F60C5A" w:rsidRPr="002E5309" w:rsidRDefault="00F60C5A" w:rsidP="00F60C5A">
      <w:pPr>
        <w:pStyle w:val="ShotDescription"/>
        <w:ind w:firstLine="0"/>
      </w:pPr>
    </w:p>
    <w:p w14:paraId="7A0DE7D6" w14:textId="77777777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Identify Cantlie's line, the midplane of the liver, as the right and left hemiliver boundary by tracing the course of the middle hepatic vein and marking it </w:t>
      </w:r>
      <w:r w:rsidRPr="002E5309">
        <w:rPr>
          <w:b/>
          <w:bCs/>
        </w:rPr>
        <w:t>[1]</w:t>
      </w:r>
      <w:r w:rsidRPr="002E5309">
        <w:t xml:space="preserve">, concurrently delineating the cranial and caudal right liver division </w:t>
      </w:r>
      <w:r w:rsidRPr="002E5309">
        <w:rPr>
          <w:b/>
          <w:bCs/>
        </w:rPr>
        <w:t>[2]</w:t>
      </w:r>
      <w:r w:rsidRPr="002E5309">
        <w:t>.</w:t>
      </w:r>
    </w:p>
    <w:p w14:paraId="0283FCA6" w14:textId="0FC3F604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7 09:20</w:t>
      </w:r>
      <w:r w:rsidR="00F60C5A">
        <w:t xml:space="preserve">-09:14 and </w:t>
      </w:r>
      <w:r w:rsidR="00875088" w:rsidRPr="002E5309">
        <w:t>09:</w:t>
      </w:r>
      <w:r w:rsidR="00F60C5A">
        <w:t>48-09:</w:t>
      </w:r>
      <w:r w:rsidR="00875088" w:rsidRPr="002E5309">
        <w:t>59</w:t>
      </w:r>
    </w:p>
    <w:p w14:paraId="1C80222E" w14:textId="01794A9C" w:rsidR="00875088" w:rsidRPr="002E5309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8 0</w:t>
      </w:r>
      <w:r w:rsidR="00F60C5A">
        <w:t>1</w:t>
      </w:r>
      <w:r w:rsidR="00875088" w:rsidRPr="002E5309">
        <w:t>:</w:t>
      </w:r>
      <w:r w:rsidR="00F60C5A">
        <w:t>35</w:t>
      </w:r>
      <w:r w:rsidR="00875088" w:rsidRPr="002E5309">
        <w:t>–01:46</w:t>
      </w:r>
    </w:p>
    <w:p w14:paraId="7AAC0930" w14:textId="77777777" w:rsidR="00875088" w:rsidRDefault="00875088" w:rsidP="00875088"/>
    <w:p w14:paraId="3A8CCC91" w14:textId="77777777" w:rsidR="00875088" w:rsidRDefault="00875088" w:rsidP="00875088"/>
    <w:p w14:paraId="4690ADBE" w14:textId="4D0D9F13" w:rsidR="00875088" w:rsidRDefault="00F60C5A" w:rsidP="00875088">
      <w:pPr>
        <w:pStyle w:val="Narration"/>
        <w:numPr>
          <w:ilvl w:val="1"/>
          <w:numId w:val="3"/>
        </w:numPr>
      </w:pPr>
      <w:r>
        <w:t>Then, u</w:t>
      </w:r>
      <w:r w:rsidR="00875088" w:rsidRPr="002E5309">
        <w:t xml:space="preserve">sing non-traumatic forceps, adjust and mark the ventral resection line for segment 7 and dorsal segment 8 </w:t>
      </w:r>
      <w:r w:rsidR="00875088" w:rsidRPr="002E5309">
        <w:rPr>
          <w:b/>
          <w:bCs/>
        </w:rPr>
        <w:t>[1]</w:t>
      </w:r>
      <w:r w:rsidR="00875088" w:rsidRPr="002E5309">
        <w:t xml:space="preserve">. Mark a point 2.5 centimeters lateral to the middle hepatic vein guided by intraoperative visual estimation and preoperative imaging fusion, ensuring more than 2 centimeters resection margins while preventing exposure of the middle hepatic vein </w:t>
      </w:r>
      <w:r w:rsidR="00875088" w:rsidRPr="002E5309">
        <w:rPr>
          <w:b/>
          <w:bCs/>
        </w:rPr>
        <w:t>[2]</w:t>
      </w:r>
      <w:r w:rsidR="00875088" w:rsidRPr="002E5309">
        <w:t>.</w:t>
      </w:r>
    </w:p>
    <w:p w14:paraId="37662E69" w14:textId="3AAFB0BD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8 04:</w:t>
      </w:r>
      <w:r w:rsidR="00F60C5A">
        <w:t>30</w:t>
      </w:r>
      <w:r w:rsidR="00875088" w:rsidRPr="002E5309">
        <w:t>–04:40</w:t>
      </w:r>
    </w:p>
    <w:p w14:paraId="660F4A8F" w14:textId="2E48FE9A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8 04:40–04:58</w:t>
      </w:r>
    </w:p>
    <w:p w14:paraId="1B386653" w14:textId="77777777" w:rsidR="00F60C5A" w:rsidRPr="002E5309" w:rsidRDefault="00F60C5A" w:rsidP="00F60C5A">
      <w:pPr>
        <w:pStyle w:val="ShotDescription"/>
        <w:ind w:firstLine="0"/>
      </w:pPr>
    </w:p>
    <w:p w14:paraId="73AC36AC" w14:textId="208F20BA" w:rsidR="00875088" w:rsidRDefault="00F60C5A" w:rsidP="00875088">
      <w:pPr>
        <w:pStyle w:val="Narration"/>
        <w:numPr>
          <w:ilvl w:val="1"/>
          <w:numId w:val="3"/>
        </w:numPr>
      </w:pPr>
      <w:r>
        <w:t>Now, e</w:t>
      </w:r>
      <w:r w:rsidR="00875088" w:rsidRPr="002E5309">
        <w:t xml:space="preserve">xpose and transect the right hepatic vein root using a vascular stapler after confirming safe circumferential dissection </w:t>
      </w:r>
      <w:r w:rsidR="00875088" w:rsidRPr="002E5309">
        <w:rPr>
          <w:b/>
          <w:bCs/>
        </w:rPr>
        <w:t>[1]</w:t>
      </w:r>
      <w:r w:rsidR="00875088" w:rsidRPr="002E5309">
        <w:t xml:space="preserve">, revealing ischemic discoloration in segment 7 and congested areas in partial segments 6 and 5 </w:t>
      </w:r>
      <w:r w:rsidR="00875088" w:rsidRPr="002E5309">
        <w:rPr>
          <w:b/>
          <w:bCs/>
        </w:rPr>
        <w:t>[2]</w:t>
      </w:r>
      <w:r w:rsidR="00875088" w:rsidRPr="002E5309">
        <w:t>.</w:t>
      </w:r>
    </w:p>
    <w:p w14:paraId="30BA65D0" w14:textId="099D3ECD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9 04:38–</w:t>
      </w:r>
      <w:r w:rsidR="00F60C5A">
        <w:t>04:42 and 06:05-</w:t>
      </w:r>
      <w:r w:rsidR="00875088" w:rsidRPr="002E5309">
        <w:t>06:12</w:t>
      </w:r>
    </w:p>
    <w:p w14:paraId="79E0A3D1" w14:textId="4F73FBB3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0 04:35–04:</w:t>
      </w:r>
      <w:r w:rsidR="00F60C5A">
        <w:t>48</w:t>
      </w:r>
    </w:p>
    <w:p w14:paraId="6CB01CF8" w14:textId="77777777" w:rsidR="00F60C5A" w:rsidRPr="002E5309" w:rsidRDefault="00F60C5A" w:rsidP="00F60C5A">
      <w:pPr>
        <w:pStyle w:val="ShotDescription"/>
        <w:ind w:firstLine="0"/>
      </w:pPr>
    </w:p>
    <w:p w14:paraId="39F97F2A" w14:textId="52697756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Extrahepatically dissect the right hepatic pedicle from portal branch IV to VI along Laennec's capsule </w:t>
      </w:r>
      <w:r w:rsidRPr="002E5309">
        <w:rPr>
          <w:b/>
          <w:bCs/>
        </w:rPr>
        <w:t>[1]</w:t>
      </w:r>
      <w:r w:rsidRPr="002E5309">
        <w:t xml:space="preserve"> </w:t>
      </w:r>
      <w:r w:rsidR="00F60C5A">
        <w:t>and i</w:t>
      </w:r>
      <w:r w:rsidRPr="002E5309">
        <w:t xml:space="preserve">mplement silk-loop-guided right hemihepatic inflow occlusion to demonstrate a sharp Cantlie's line </w:t>
      </w:r>
      <w:r w:rsidRPr="002E5309">
        <w:rPr>
          <w:b/>
          <w:bCs/>
        </w:rPr>
        <w:t>[2]</w:t>
      </w:r>
      <w:r w:rsidRPr="002E5309">
        <w:t>.</w:t>
      </w:r>
    </w:p>
    <w:p w14:paraId="33903A03" w14:textId="26C03FD1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1 00:</w:t>
      </w:r>
      <w:r w:rsidR="00F60C5A">
        <w:t>15</w:t>
      </w:r>
      <w:r w:rsidR="00875088" w:rsidRPr="002E5309">
        <w:t>–00:20, 04:</w:t>
      </w:r>
      <w:r w:rsidR="00F60C5A">
        <w:t>30</w:t>
      </w:r>
      <w:r w:rsidR="00875088" w:rsidRPr="002E5309">
        <w:t>–04:40</w:t>
      </w:r>
    </w:p>
    <w:p w14:paraId="3F0E5111" w14:textId="641AD1BD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1 0</w:t>
      </w:r>
      <w:r w:rsidR="00F60C5A">
        <w:t>8</w:t>
      </w:r>
      <w:r w:rsidR="00875088" w:rsidRPr="002E5309">
        <w:t>:</w:t>
      </w:r>
      <w:r w:rsidR="00F60C5A">
        <w:t>48</w:t>
      </w:r>
      <w:r w:rsidR="00875088" w:rsidRPr="002E5309">
        <w:t>–08:55, 0</w:t>
      </w:r>
      <w:r w:rsidR="00F60C5A">
        <w:t>9</w:t>
      </w:r>
      <w:r w:rsidR="00875088" w:rsidRPr="002E5309">
        <w:t>:</w:t>
      </w:r>
      <w:r w:rsidR="00F60C5A">
        <w:t>0</w:t>
      </w:r>
      <w:r w:rsidR="00875088" w:rsidRPr="002E5309">
        <w:t>0–09:10</w:t>
      </w:r>
    </w:p>
    <w:p w14:paraId="45C6E8D9" w14:textId="77777777" w:rsidR="00F60C5A" w:rsidRPr="002E5309" w:rsidRDefault="00F60C5A" w:rsidP="00F60C5A">
      <w:pPr>
        <w:pStyle w:val="ShotDescription"/>
        <w:ind w:firstLine="0"/>
      </w:pPr>
    </w:p>
    <w:p w14:paraId="2348DA0F" w14:textId="77777777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Proceed with parenchymal transection along both the modified ventral resection line at the segment 7 ischemic boundary and the modified dorsal resection line at the horizontal limb of the reverse-L plane using a combination of ultrasonic aspirator and bipolar sealer </w:t>
      </w:r>
      <w:r w:rsidRPr="002E5309">
        <w:rPr>
          <w:b/>
          <w:bCs/>
        </w:rPr>
        <w:t>[1]</w:t>
      </w:r>
      <w:r w:rsidRPr="002E5309">
        <w:t>.</w:t>
      </w:r>
    </w:p>
    <w:p w14:paraId="3CE245F8" w14:textId="6A095465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2 0</w:t>
      </w:r>
      <w:r w:rsidR="00F60C5A">
        <w:t>1</w:t>
      </w:r>
      <w:r w:rsidR="00875088" w:rsidRPr="002E5309">
        <w:t>:</w:t>
      </w:r>
      <w:r w:rsidR="00F60C5A">
        <w:t>20</w:t>
      </w:r>
      <w:r w:rsidR="00875088" w:rsidRPr="002E5309">
        <w:t>–01:30, 03:</w:t>
      </w:r>
      <w:r w:rsidR="00F60C5A">
        <w:t>55</w:t>
      </w:r>
      <w:r w:rsidR="00875088" w:rsidRPr="002E5309">
        <w:t>–04:05</w:t>
      </w:r>
    </w:p>
    <w:p w14:paraId="7331CD53" w14:textId="77777777" w:rsidR="00F60C5A" w:rsidRPr="002E5309" w:rsidRDefault="00F60C5A" w:rsidP="00F60C5A">
      <w:pPr>
        <w:pStyle w:val="ShotDescription"/>
        <w:ind w:firstLine="0"/>
      </w:pPr>
    </w:p>
    <w:p w14:paraId="4FA310BC" w14:textId="3BB1CB8B" w:rsidR="00875088" w:rsidRDefault="00875088" w:rsidP="00875088">
      <w:pPr>
        <w:pStyle w:val="Narration"/>
        <w:numPr>
          <w:ilvl w:val="1"/>
          <w:numId w:val="3"/>
        </w:numPr>
      </w:pPr>
      <w:r w:rsidRPr="002E5309">
        <w:t xml:space="preserve">With both planes established, perform progressive parenchymal dissection </w:t>
      </w:r>
      <w:r w:rsidRPr="002E5309">
        <w:rPr>
          <w:b/>
          <w:bCs/>
        </w:rPr>
        <w:t>[1]</w:t>
      </w:r>
      <w:r w:rsidRPr="002E5309">
        <w:t xml:space="preserve">, encountering and transecting the middle right hepatic vein, the superior right hepatic vein, the secondary Glissonean segment 7 branch, and the ventral segment 8 vein between clips or with staplers </w:t>
      </w:r>
      <w:r w:rsidRPr="002E5309">
        <w:rPr>
          <w:b/>
          <w:bCs/>
        </w:rPr>
        <w:t>[2]</w:t>
      </w:r>
      <w:r w:rsidR="00F60C5A">
        <w:t>.</w:t>
      </w:r>
      <w:r w:rsidRPr="002E5309">
        <w:t xml:space="preserve"> </w:t>
      </w:r>
      <w:r w:rsidR="00F60C5A" w:rsidRPr="002E5309">
        <w:t xml:space="preserve">Maintain </w:t>
      </w:r>
      <w:r w:rsidRPr="002E5309">
        <w:t xml:space="preserve">meticulous preservation of the inferior right hepatic vein throughout by direct visualization and avoid traction </w:t>
      </w:r>
      <w:r w:rsidRPr="002E5309">
        <w:rPr>
          <w:b/>
          <w:bCs/>
        </w:rPr>
        <w:t>[3]</w:t>
      </w:r>
      <w:r w:rsidRPr="002E5309">
        <w:t>.</w:t>
      </w:r>
    </w:p>
    <w:p w14:paraId="3DC5EDBD" w14:textId="6E049C50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3 02:</w:t>
      </w:r>
      <w:r w:rsidR="00F60C5A">
        <w:t>40</w:t>
      </w:r>
      <w:r w:rsidR="00875088" w:rsidRPr="002E5309">
        <w:t>–02:50</w:t>
      </w:r>
    </w:p>
    <w:p w14:paraId="6D3E45A6" w14:textId="55FC38F2" w:rsidR="00875088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4 03:01–</w:t>
      </w:r>
      <w:r w:rsidR="00F60C5A">
        <w:t>03:08, 03:50-04:00, 04:20-</w:t>
      </w:r>
      <w:r w:rsidR="00875088" w:rsidRPr="002E5309">
        <w:t>04:30</w:t>
      </w:r>
    </w:p>
    <w:p w14:paraId="0902D0EB" w14:textId="4810CEE1" w:rsidR="00875088" w:rsidRPr="002E5309" w:rsidRDefault="00F765F9" w:rsidP="00875088">
      <w:pPr>
        <w:pStyle w:val="ShotDescription"/>
        <w:numPr>
          <w:ilvl w:val="2"/>
          <w:numId w:val="3"/>
        </w:numPr>
      </w:pPr>
      <w:r>
        <w:t xml:space="preserve">LAB MEDIA:  </w:t>
      </w:r>
      <w:r w:rsidR="00875088" w:rsidRPr="002E5309">
        <w:t xml:space="preserve"> 69488-15 05:</w:t>
      </w:r>
      <w:r w:rsidR="00F60C5A">
        <w:t>50</w:t>
      </w:r>
      <w:r w:rsidR="00875088" w:rsidRPr="002E5309">
        <w:t>–06:00, 69488-16 09:20–09:26</w:t>
      </w:r>
    </w:p>
    <w:p w14:paraId="4C157228" w14:textId="77777777" w:rsidR="00875088" w:rsidRPr="002E5309" w:rsidRDefault="00875088" w:rsidP="00875088"/>
    <w:p w14:paraId="31671246" w14:textId="77777777" w:rsidR="00F60C5A" w:rsidRDefault="00F60C5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337F302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1CA9BC75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857FC">
        <w:rPr>
          <w:rFonts w:eastAsia="Times New Roman" w:cstheme="minorHAnsi"/>
          <w:bCs/>
        </w:rPr>
        <w:t>126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D76FA6" w14:textId="4C212247" w:rsidR="00BE127D" w:rsidRPr="002E5309" w:rsidRDefault="00BE127D" w:rsidP="00BE127D">
      <w:pPr>
        <w:pStyle w:val="Narration"/>
        <w:numPr>
          <w:ilvl w:val="1"/>
          <w:numId w:val="3"/>
        </w:numPr>
      </w:pPr>
      <w:r w:rsidRPr="002E5309">
        <w:t xml:space="preserve">Preoperative imaging revealed a tumor abutting the right hepatic vein </w:t>
      </w:r>
      <w:r w:rsidRPr="002E5309">
        <w:rPr>
          <w:b/>
        </w:rPr>
        <w:t>[1]</w:t>
      </w:r>
      <w:r w:rsidRPr="002E5309">
        <w:t xml:space="preserve">, two dominant Glissonean pedicles to segment 7 identified as G7-1 and G7-2 </w:t>
      </w:r>
      <w:r w:rsidRPr="002E5309">
        <w:rPr>
          <w:b/>
        </w:rPr>
        <w:t>[2]</w:t>
      </w:r>
      <w:r w:rsidRPr="002E5309">
        <w:t xml:space="preserve">, and a substantial inferior right hepatic vein draining segment 6 </w:t>
      </w:r>
      <w:r w:rsidRPr="002E5309">
        <w:rPr>
          <w:b/>
        </w:rPr>
        <w:t>[3]</w:t>
      </w:r>
      <w:r w:rsidRPr="002E5309">
        <w:t>.</w:t>
      </w:r>
    </w:p>
    <w:p w14:paraId="65E32B43" w14:textId="1EE9188E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>LAB MEDIA: Figure 8</w:t>
      </w:r>
      <w:r w:rsidR="009857FC">
        <w:t>A</w:t>
      </w:r>
      <w:r w:rsidRPr="002E5309">
        <w:t xml:space="preserve">. </w:t>
      </w:r>
    </w:p>
    <w:p w14:paraId="56FFA233" w14:textId="42747918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>LAB MEDIA: Figure 8B.</w:t>
      </w:r>
    </w:p>
    <w:p w14:paraId="27FE57D8" w14:textId="50BBE28C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>LAB MEDIA: Figure 8C.</w:t>
      </w:r>
    </w:p>
    <w:p w14:paraId="637CC0B9" w14:textId="77777777" w:rsidR="00BE127D" w:rsidRPr="002E5309" w:rsidRDefault="00BE127D" w:rsidP="00BE127D">
      <w:pPr>
        <w:rPr>
          <w:rFonts w:ascii="Times New Roman" w:eastAsia="Times New Roman" w:hAnsi="Times New Roman" w:cs="Times New Roman"/>
        </w:rPr>
      </w:pPr>
    </w:p>
    <w:p w14:paraId="43FA6F72" w14:textId="77777777" w:rsidR="00BE127D" w:rsidRPr="002E5309" w:rsidRDefault="00BE127D" w:rsidP="00BE127D">
      <w:pPr>
        <w:pStyle w:val="Narration"/>
        <w:numPr>
          <w:ilvl w:val="1"/>
          <w:numId w:val="3"/>
        </w:numPr>
      </w:pPr>
      <w:r w:rsidRPr="002E5309">
        <w:t xml:space="preserve">Postoperative imaging confirmed a hepatic defect with preserved patent inferior right hepatic vein </w:t>
      </w:r>
      <w:r w:rsidRPr="002E5309">
        <w:rPr>
          <w:b/>
        </w:rPr>
        <w:t>[1]</w:t>
      </w:r>
      <w:r w:rsidRPr="002E5309">
        <w:t>.</w:t>
      </w:r>
    </w:p>
    <w:p w14:paraId="79923403" w14:textId="327C03E2" w:rsidR="00BE127D" w:rsidRDefault="00BE127D" w:rsidP="00BE127D">
      <w:pPr>
        <w:pStyle w:val="ShotDescription"/>
        <w:numPr>
          <w:ilvl w:val="2"/>
          <w:numId w:val="3"/>
        </w:numPr>
      </w:pPr>
      <w:r w:rsidRPr="002E5309">
        <w:t>LAB MEDIA: Figure 8 D and E .</w:t>
      </w:r>
    </w:p>
    <w:p w14:paraId="56B27EB3" w14:textId="77777777" w:rsidR="009857FC" w:rsidRDefault="009857FC" w:rsidP="009857FC">
      <w:pPr>
        <w:pStyle w:val="Narration"/>
        <w:ind w:firstLine="0"/>
      </w:pPr>
    </w:p>
    <w:p w14:paraId="2EBAC86C" w14:textId="5AADC02E" w:rsidR="00BE127D" w:rsidRPr="002E5309" w:rsidRDefault="00BE127D" w:rsidP="00BE127D">
      <w:pPr>
        <w:pStyle w:val="Narration"/>
        <w:numPr>
          <w:ilvl w:val="1"/>
          <w:numId w:val="3"/>
        </w:numPr>
      </w:pPr>
      <w:r w:rsidRPr="002E5309">
        <w:t xml:space="preserve">On postoperative day 1, alanine aminotransferase and aspartate aminotransferase levels were elevated at 460 units per liter and 499 units per liter, respectively </w:t>
      </w:r>
      <w:r w:rsidRPr="002E5309">
        <w:rPr>
          <w:b/>
        </w:rPr>
        <w:t>[1]</w:t>
      </w:r>
      <w:r w:rsidRPr="002E5309">
        <w:t>.</w:t>
      </w:r>
    </w:p>
    <w:p w14:paraId="4EA79486" w14:textId="2B88BAFE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9857FC">
        <w:rPr>
          <w:i/>
          <w:iCs/>
          <w:color w:val="3333FF"/>
        </w:rPr>
        <w:t xml:space="preserve">Video editor: Highlight the row for </w:t>
      </w:r>
      <w:r w:rsidR="009857FC" w:rsidRPr="009857FC">
        <w:rPr>
          <w:i/>
          <w:iCs/>
          <w:color w:val="3333FF"/>
        </w:rPr>
        <w:t xml:space="preserve">ALT and AST </w:t>
      </w:r>
      <w:r w:rsidRPr="009857FC">
        <w:rPr>
          <w:i/>
          <w:iCs/>
          <w:color w:val="3333FF"/>
        </w:rPr>
        <w:t>under the column for POD 1.</w:t>
      </w:r>
    </w:p>
    <w:p w14:paraId="0DF9C8DA" w14:textId="77777777" w:rsidR="00BE127D" w:rsidRPr="002E5309" w:rsidRDefault="00BE127D" w:rsidP="00BE127D">
      <w:pPr>
        <w:rPr>
          <w:rFonts w:ascii="Times New Roman" w:eastAsia="Times New Roman" w:hAnsi="Times New Roman" w:cs="Times New Roman"/>
        </w:rPr>
      </w:pPr>
    </w:p>
    <w:p w14:paraId="429B0373" w14:textId="77777777" w:rsidR="00BE127D" w:rsidRPr="002E5309" w:rsidRDefault="00BE127D" w:rsidP="00BE127D">
      <w:pPr>
        <w:pStyle w:val="Narration"/>
        <w:numPr>
          <w:ilvl w:val="1"/>
          <w:numId w:val="3"/>
        </w:numPr>
      </w:pPr>
      <w:r w:rsidRPr="002E5309">
        <w:t xml:space="preserve">By postoperative day 3, alanine aminotransferase decreased to 305 units per liter and aspartate aminotransferase to 114 units per liter </w:t>
      </w:r>
      <w:r w:rsidRPr="002E5309">
        <w:rPr>
          <w:b/>
        </w:rPr>
        <w:t>[1]</w:t>
      </w:r>
      <w:r w:rsidRPr="002E5309">
        <w:t>.</w:t>
      </w:r>
    </w:p>
    <w:p w14:paraId="4FE02BB7" w14:textId="5F9D4282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9857FC">
        <w:rPr>
          <w:i/>
          <w:iCs/>
          <w:color w:val="3333FF"/>
        </w:rPr>
        <w:t xml:space="preserve">Video editor: Highlight the row for </w:t>
      </w:r>
      <w:r w:rsidR="009857FC" w:rsidRPr="009857FC">
        <w:rPr>
          <w:i/>
          <w:iCs/>
          <w:color w:val="3333FF"/>
        </w:rPr>
        <w:t xml:space="preserve">ALT and AST </w:t>
      </w:r>
      <w:r w:rsidRPr="009857FC">
        <w:rPr>
          <w:i/>
          <w:iCs/>
          <w:color w:val="3333FF"/>
        </w:rPr>
        <w:t>under the column for POD 3</w:t>
      </w:r>
      <w:r w:rsidRPr="002E5309">
        <w:t>.</w:t>
      </w:r>
    </w:p>
    <w:p w14:paraId="65F9FC9F" w14:textId="77777777" w:rsidR="00BE127D" w:rsidRPr="002E5309" w:rsidRDefault="00BE127D" w:rsidP="00BE127D">
      <w:pPr>
        <w:rPr>
          <w:rFonts w:ascii="Times New Roman" w:eastAsia="Times New Roman" w:hAnsi="Times New Roman" w:cs="Times New Roman"/>
        </w:rPr>
      </w:pPr>
    </w:p>
    <w:p w14:paraId="425D443E" w14:textId="77777777" w:rsidR="00BE127D" w:rsidRPr="002E5309" w:rsidRDefault="00BE127D" w:rsidP="00BE127D">
      <w:pPr>
        <w:pStyle w:val="Narration"/>
        <w:numPr>
          <w:ilvl w:val="1"/>
          <w:numId w:val="3"/>
        </w:numPr>
      </w:pPr>
      <w:r w:rsidRPr="002E5309">
        <w:t xml:space="preserve">Perioperative bilirubin levels remained within normal limits </w:t>
      </w:r>
      <w:r w:rsidRPr="002E5309">
        <w:rPr>
          <w:b/>
        </w:rPr>
        <w:t>[1]</w:t>
      </w:r>
      <w:r w:rsidRPr="002E5309">
        <w:t>.</w:t>
      </w:r>
    </w:p>
    <w:p w14:paraId="0F0FC842" w14:textId="2F1E255F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9857FC">
        <w:rPr>
          <w:i/>
          <w:iCs/>
          <w:color w:val="3333FF"/>
        </w:rPr>
        <w:t xml:space="preserve">Video editor: Highlight all </w:t>
      </w:r>
      <w:r w:rsidR="009857FC" w:rsidRPr="009857FC">
        <w:rPr>
          <w:i/>
          <w:iCs/>
          <w:color w:val="3333FF"/>
        </w:rPr>
        <w:t xml:space="preserve">Tbil </w:t>
      </w:r>
      <w:r w:rsidRPr="009857FC">
        <w:rPr>
          <w:i/>
          <w:iCs/>
          <w:color w:val="3333FF"/>
        </w:rPr>
        <w:t>values</w:t>
      </w:r>
      <w:r w:rsidRPr="002E5309">
        <w:t>.</w:t>
      </w:r>
    </w:p>
    <w:p w14:paraId="6B823542" w14:textId="77777777" w:rsidR="00BE127D" w:rsidRPr="002E5309" w:rsidRDefault="00BE127D" w:rsidP="00BE127D">
      <w:pPr>
        <w:rPr>
          <w:rFonts w:ascii="Times New Roman" w:eastAsia="Times New Roman" w:hAnsi="Times New Roman" w:cs="Times New Roman"/>
        </w:rPr>
      </w:pPr>
    </w:p>
    <w:p w14:paraId="7D422866" w14:textId="77777777" w:rsidR="00BE127D" w:rsidRPr="002E5309" w:rsidRDefault="00BE127D" w:rsidP="00BE127D">
      <w:pPr>
        <w:pStyle w:val="Narration"/>
        <w:numPr>
          <w:ilvl w:val="1"/>
          <w:numId w:val="3"/>
        </w:numPr>
      </w:pPr>
      <w:r w:rsidRPr="002E5309">
        <w:lastRenderedPageBreak/>
        <w:t xml:space="preserve">Coagulation profiles remained consistently normal before and after surgery </w:t>
      </w:r>
      <w:r w:rsidRPr="002E5309">
        <w:rPr>
          <w:b/>
        </w:rPr>
        <w:t>[1]</w:t>
      </w:r>
      <w:r w:rsidRPr="002E5309">
        <w:t>.</w:t>
      </w:r>
    </w:p>
    <w:p w14:paraId="6E14C1F8" w14:textId="26D8F075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9857FC">
        <w:rPr>
          <w:i/>
          <w:iCs/>
          <w:color w:val="3333FF"/>
        </w:rPr>
        <w:t xml:space="preserve">Video editor: Highlight the rows showing </w:t>
      </w:r>
      <w:r w:rsidR="009857FC" w:rsidRPr="009857FC">
        <w:rPr>
          <w:i/>
          <w:iCs/>
          <w:color w:val="3333FF"/>
        </w:rPr>
        <w:t xml:space="preserve">preoperative </w:t>
      </w:r>
      <w:r w:rsidRPr="009857FC">
        <w:rPr>
          <w:i/>
          <w:iCs/>
          <w:color w:val="3333FF"/>
        </w:rPr>
        <w:t>coagulation and postoperative</w:t>
      </w:r>
      <w:r w:rsidR="009857FC" w:rsidRPr="009857FC">
        <w:rPr>
          <w:i/>
          <w:iCs/>
          <w:color w:val="3333FF"/>
        </w:rPr>
        <w:t xml:space="preserve"> coagulation rows</w:t>
      </w:r>
      <w:r w:rsidRPr="002E5309">
        <w:t>.</w:t>
      </w:r>
    </w:p>
    <w:p w14:paraId="2D623D1B" w14:textId="77777777" w:rsidR="00BE127D" w:rsidRPr="002E5309" w:rsidRDefault="00BE127D" w:rsidP="00BE127D">
      <w:pPr>
        <w:rPr>
          <w:rFonts w:ascii="Times New Roman" w:eastAsia="Times New Roman" w:hAnsi="Times New Roman" w:cs="Times New Roman"/>
        </w:rPr>
      </w:pPr>
    </w:p>
    <w:p w14:paraId="2CCF11F2" w14:textId="77777777" w:rsidR="00BE127D" w:rsidRPr="002E5309" w:rsidRDefault="00BE127D" w:rsidP="00BE127D">
      <w:pPr>
        <w:pStyle w:val="Narration"/>
        <w:numPr>
          <w:ilvl w:val="1"/>
          <w:numId w:val="3"/>
        </w:numPr>
      </w:pPr>
      <w:r w:rsidRPr="002E5309">
        <w:t xml:space="preserve">Preoperative alpha-fetoprotein measured 9.6 nanograms per milliliter and normalized after resection </w:t>
      </w:r>
      <w:r w:rsidRPr="002E5309">
        <w:rPr>
          <w:b/>
        </w:rPr>
        <w:t>[1]</w:t>
      </w:r>
      <w:r w:rsidRPr="002E5309">
        <w:t>.</w:t>
      </w:r>
    </w:p>
    <w:p w14:paraId="1EF0424A" w14:textId="424DA57C" w:rsidR="00BE127D" w:rsidRPr="002E5309" w:rsidRDefault="00BE127D" w:rsidP="00BE127D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9857FC">
        <w:rPr>
          <w:i/>
          <w:iCs/>
          <w:color w:val="3333FF"/>
        </w:rPr>
        <w:t>Video editor: Highlight the</w:t>
      </w:r>
      <w:r w:rsidR="009857FC" w:rsidRPr="009857FC">
        <w:rPr>
          <w:i/>
          <w:iCs/>
          <w:color w:val="3333FF"/>
        </w:rPr>
        <w:t xml:space="preserve"> two AFP</w:t>
      </w:r>
      <w:r w:rsidRPr="009857FC">
        <w:rPr>
          <w:i/>
          <w:iCs/>
          <w:color w:val="3333FF"/>
        </w:rPr>
        <w:t xml:space="preserve"> row</w:t>
      </w:r>
      <w:r w:rsidR="009857FC" w:rsidRPr="009857FC">
        <w:rPr>
          <w:i/>
          <w:iCs/>
          <w:color w:val="3333FF"/>
        </w:rPr>
        <w:t>s</w:t>
      </w:r>
      <w:r w:rsidRPr="002E5309">
        <w:t>.</w:t>
      </w:r>
    </w:p>
    <w:p w14:paraId="022BCE67" w14:textId="77777777" w:rsidR="00BE127D" w:rsidRPr="002E5309" w:rsidRDefault="00BE127D" w:rsidP="00BE127D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599FDC3" w14:textId="77777777" w:rsidR="00BE127D" w:rsidRPr="002E5309" w:rsidRDefault="00BE127D" w:rsidP="00BE127D"/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F69FC" w14:textId="77777777" w:rsidR="009E5B61" w:rsidRDefault="009E5B61">
      <w:r>
        <w:separator/>
      </w:r>
    </w:p>
    <w:p w14:paraId="4FC1E394" w14:textId="77777777" w:rsidR="009E5B61" w:rsidRDefault="009E5B61"/>
  </w:endnote>
  <w:endnote w:type="continuationSeparator" w:id="0">
    <w:p w14:paraId="4C2F812B" w14:textId="77777777" w:rsidR="009E5B61" w:rsidRDefault="009E5B61">
      <w:r>
        <w:continuationSeparator/>
      </w:r>
    </w:p>
    <w:p w14:paraId="557B295C" w14:textId="77777777" w:rsidR="009E5B61" w:rsidRDefault="009E5B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A4EDF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7508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FB59F8" w14:textId="77777777" w:rsidR="009E5B61" w:rsidRDefault="009E5B61">
      <w:r>
        <w:separator/>
      </w:r>
    </w:p>
    <w:p w14:paraId="02B76F31" w14:textId="77777777" w:rsidR="009E5B61" w:rsidRDefault="009E5B61"/>
  </w:footnote>
  <w:footnote w:type="continuationSeparator" w:id="0">
    <w:p w14:paraId="4973AD0E" w14:textId="77777777" w:rsidR="009E5B61" w:rsidRDefault="009E5B61">
      <w:r>
        <w:continuationSeparator/>
      </w:r>
    </w:p>
    <w:p w14:paraId="75C2D37D" w14:textId="77777777" w:rsidR="009E5B61" w:rsidRDefault="009E5B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164573049" name="Picture 11645730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C3C"/>
    <w:rsid w:val="00544E06"/>
    <w:rsid w:val="005463CB"/>
    <w:rsid w:val="00557116"/>
    <w:rsid w:val="0055763A"/>
    <w:rsid w:val="005611F3"/>
    <w:rsid w:val="00565757"/>
    <w:rsid w:val="005829FA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088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7FC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E5B6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127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0C5A"/>
    <w:rsid w:val="00F64FB6"/>
    <w:rsid w:val="00F728FB"/>
    <w:rsid w:val="00F765F9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750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7508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750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7508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87508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8750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9388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F7E8B" w:rsidP="002F7E8B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F7E8B" w:rsidP="002F7E8B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F7E8B" w:rsidP="002F7E8B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F7E8B" w:rsidP="002F7E8B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F7E8B" w:rsidP="002F7E8B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F7E8B" w:rsidP="002F7E8B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F7E8B" w:rsidP="002F7E8B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F7E8B" w:rsidP="002F7E8B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F7E8B" w:rsidP="002F7E8B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F7E8B" w:rsidP="002F7E8B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F7E8B" w:rsidP="002F7E8B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F7E8B" w:rsidP="002F7E8B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F7E8B" w:rsidP="002F7E8B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F7E8B" w:rsidP="002F7E8B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F7E8B" w:rsidP="002F7E8B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F7E8B" w:rsidP="002F7E8B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F7E8B" w:rsidP="002F7E8B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F7E8B" w:rsidP="002F7E8B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F7E8B" w:rsidP="002F7E8B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F7E8B" w:rsidP="002F7E8B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1C3C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91751"/>
    <w:rsid w:val="006A568E"/>
    <w:rsid w:val="006B2B83"/>
    <w:rsid w:val="00706CE8"/>
    <w:rsid w:val="00742DFC"/>
    <w:rsid w:val="00743B5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2190A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0</Pages>
  <Words>1780</Words>
  <Characters>1014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0</cp:revision>
  <dcterms:created xsi:type="dcterms:W3CDTF">2023-06-29T06:34:00Z</dcterms:created>
  <dcterms:modified xsi:type="dcterms:W3CDTF">2025-11-3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